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FED42" w14:textId="7F84C261" w:rsidR="00B47096" w:rsidRDefault="00B1582B" w:rsidP="0090183D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eastAsia"/>
        </w:rPr>
        <w:t>假设有一个按升序排列的</w:t>
      </w:r>
      <w:r w:rsidR="00CD1F77">
        <w:rPr>
          <w:rFonts w:hint="eastAsia"/>
        </w:rPr>
        <w:t>整数</w:t>
      </w:r>
      <w:r>
        <w:rPr>
          <w:rFonts w:hint="eastAsia"/>
        </w:rPr>
        <w:t>数组，</w:t>
      </w:r>
      <w:r w:rsidR="00CD1F77">
        <w:rPr>
          <w:rFonts w:hint="eastAsia"/>
        </w:rPr>
        <w:t>输入一个整数</w:t>
      </w:r>
      <w:r w:rsidR="00097C1D">
        <w:rPr>
          <w:rFonts w:hint="eastAsia"/>
        </w:rPr>
        <w:t>n</w:t>
      </w:r>
      <w:r w:rsidR="00097C1D">
        <w:rPr>
          <w:rFonts w:hint="eastAsia"/>
        </w:rPr>
        <w:t>，将</w:t>
      </w:r>
      <w:r w:rsidR="00097C1D">
        <w:rPr>
          <w:rFonts w:hint="eastAsia"/>
        </w:rPr>
        <w:t>n</w:t>
      </w:r>
      <w:r w:rsidR="00097C1D">
        <w:rPr>
          <w:rFonts w:hint="eastAsia"/>
        </w:rPr>
        <w:t>插入到相应的位置，使得该数组仍然是升序排列的</w:t>
      </w:r>
      <w:r w:rsidR="00042D88">
        <w:rPr>
          <w:rFonts w:hint="eastAsia"/>
        </w:rPr>
        <w:t>，如果</w:t>
      </w:r>
      <w:r w:rsidR="00042D88">
        <w:rPr>
          <w:rFonts w:hint="eastAsia"/>
        </w:rPr>
        <w:t>n</w:t>
      </w:r>
      <w:r w:rsidR="00042D88">
        <w:rPr>
          <w:rFonts w:hint="eastAsia"/>
        </w:rPr>
        <w:t>已经存在，则不插入</w:t>
      </w:r>
      <w:r w:rsidR="00EF656B">
        <w:rPr>
          <w:rFonts w:hint="eastAsia"/>
        </w:rPr>
        <w:t>，要求：使用指针</w:t>
      </w:r>
      <w:r w:rsidR="001662D3">
        <w:rPr>
          <w:rFonts w:hint="eastAsia"/>
        </w:rPr>
        <w:t>实现</w:t>
      </w:r>
      <w:r w:rsidR="00B94EFF">
        <w:rPr>
          <w:rFonts w:hint="eastAsia"/>
        </w:rPr>
        <w:t>。</w:t>
      </w:r>
    </w:p>
    <w:p w14:paraId="2321ED7D" w14:textId="2D9440DF" w:rsidR="00D817CE" w:rsidRDefault="00D817CE" w:rsidP="00D817CE">
      <w:pPr>
        <w:pStyle w:val="ListParagraph"/>
        <w:spacing w:after="0" w:line="240" w:lineRule="auto"/>
        <w:ind w:left="360"/>
      </w:pPr>
      <w:r>
        <w:rPr>
          <w:rFonts w:hint="eastAsia"/>
        </w:rPr>
        <w:t>例如：输入</w:t>
      </w:r>
      <w:r w:rsidR="00942257">
        <w:t>{1, 2, 3, 5, 7, 9}</w:t>
      </w:r>
      <w:r w:rsidR="00B442CF">
        <w:rPr>
          <w:rFonts w:hint="eastAsia"/>
        </w:rPr>
        <w:t>和</w:t>
      </w:r>
      <w:r w:rsidR="00B442CF">
        <w:rPr>
          <w:rFonts w:hint="eastAsia"/>
        </w:rPr>
        <w:t>8</w:t>
      </w:r>
    </w:p>
    <w:p w14:paraId="3DA4833D" w14:textId="75084222" w:rsidR="00824AA1" w:rsidRDefault="00824AA1" w:rsidP="00D817CE">
      <w:pPr>
        <w:pStyle w:val="ListParagraph"/>
        <w:spacing w:after="0" w:line="240" w:lineRule="auto"/>
        <w:ind w:left="360"/>
      </w:pPr>
      <w:r>
        <w:tab/>
      </w:r>
      <w:r>
        <w:rPr>
          <w:rFonts w:hint="eastAsia"/>
        </w:rPr>
        <w:t>输出</w:t>
      </w:r>
      <w:r w:rsidR="008502FD">
        <w:t>{1, 2, 3, 5, 7, 8</w:t>
      </w:r>
      <w:r w:rsidR="00781A49">
        <w:rPr>
          <w:rFonts w:hint="eastAsia"/>
        </w:rPr>
        <w:t>,</w:t>
      </w:r>
      <w:r w:rsidR="008502FD">
        <w:t xml:space="preserve"> 9}</w:t>
      </w:r>
    </w:p>
    <w:p w14:paraId="0221363A" w14:textId="77777777" w:rsidR="00B710CC" w:rsidRDefault="00B710CC" w:rsidP="00B710CC">
      <w:pPr>
        <w:pStyle w:val="ListParagraph"/>
        <w:spacing w:after="0" w:line="240" w:lineRule="auto"/>
        <w:ind w:left="360"/>
      </w:pPr>
    </w:p>
    <w:p w14:paraId="4D912C3E" w14:textId="06E5841F" w:rsidR="00052270" w:rsidRDefault="00856D69" w:rsidP="006C6069">
      <w:pPr>
        <w:pStyle w:val="ListParagraph"/>
        <w:numPr>
          <w:ilvl w:val="0"/>
          <w:numId w:val="1"/>
        </w:numPr>
      </w:pPr>
      <w:r>
        <w:rPr>
          <w:rFonts w:hint="eastAsia"/>
        </w:rPr>
        <w:t>检查一个字符串</w:t>
      </w:r>
      <w:r w:rsidR="006C6069">
        <w:rPr>
          <w:rFonts w:hint="eastAsia"/>
        </w:rPr>
        <w:t>（</w:t>
      </w:r>
      <w:r w:rsidR="006C6069">
        <w:rPr>
          <w:rFonts w:hint="eastAsia"/>
        </w:rPr>
        <w:t>C</w:t>
      </w:r>
      <w:r w:rsidR="006C6069">
        <w:rPr>
          <w:rFonts w:hint="eastAsia"/>
        </w:rPr>
        <w:t>语言的字符数组形式）</w:t>
      </w:r>
      <w:r>
        <w:rPr>
          <w:rFonts w:hint="eastAsia"/>
        </w:rPr>
        <w:t>是否是回文，回文即正向与反向的拼写都一样，如：</w:t>
      </w:r>
      <w:proofErr w:type="spellStart"/>
      <w:r>
        <w:rPr>
          <w:rFonts w:hint="eastAsia"/>
        </w:rPr>
        <w:t>adgda</w:t>
      </w:r>
      <w:proofErr w:type="spellEnd"/>
      <w:r w:rsidR="001A7A5C">
        <w:rPr>
          <w:rFonts w:hint="eastAsia"/>
        </w:rPr>
        <w:t>，要求：直接使用指针进行字符比较</w:t>
      </w:r>
      <w:r>
        <w:rPr>
          <w:rFonts w:hint="eastAsia"/>
        </w:rPr>
        <w:t>。</w:t>
      </w:r>
    </w:p>
    <w:p w14:paraId="2E0A4219" w14:textId="77777777" w:rsidR="0090183D" w:rsidRDefault="0090183D" w:rsidP="0090183D">
      <w:pPr>
        <w:pStyle w:val="ListParagraph"/>
        <w:ind w:left="360"/>
      </w:pPr>
    </w:p>
    <w:p w14:paraId="723B1973" w14:textId="77777777" w:rsidR="0090183D" w:rsidRDefault="0090183D" w:rsidP="0090183D">
      <w:pPr>
        <w:pStyle w:val="ListParagraph"/>
        <w:numPr>
          <w:ilvl w:val="0"/>
          <w:numId w:val="1"/>
        </w:numPr>
      </w:pPr>
      <w:r>
        <w:rPr>
          <w:rFonts w:hint="eastAsia"/>
        </w:rPr>
        <w:t>输入一个字符串（</w:t>
      </w:r>
      <w:r>
        <w:rPr>
          <w:rFonts w:hint="eastAsia"/>
        </w:rPr>
        <w:t>C</w:t>
      </w:r>
      <w:r>
        <w:rPr>
          <w:rFonts w:hint="eastAsia"/>
        </w:rPr>
        <w:t>语言的字符数组形式），提取其中的数字字符，将每个连续的数字串单独转换成整数并且相加，输出相加后的结果，要求：使用指针实现。</w:t>
      </w:r>
    </w:p>
    <w:p w14:paraId="604C334E" w14:textId="052ED0C5" w:rsidR="0090183D" w:rsidRDefault="0090183D" w:rsidP="0090183D">
      <w:pPr>
        <w:pStyle w:val="ListParagraph"/>
        <w:ind w:left="360"/>
      </w:pPr>
      <w:r>
        <w:rPr>
          <w:rFonts w:hint="eastAsia"/>
        </w:rPr>
        <w:t>例如：输入</w:t>
      </w:r>
      <w:r>
        <w:rPr>
          <w:rFonts w:hint="eastAsia"/>
        </w:rPr>
        <w:t>tre</w:t>
      </w:r>
      <w:r>
        <w:t>89a533uert ier2567jr4p</w:t>
      </w:r>
    </w:p>
    <w:p w14:paraId="66593224" w14:textId="700BC07F" w:rsidR="0090183D" w:rsidRDefault="0090183D" w:rsidP="00F66EFC">
      <w:pPr>
        <w:pStyle w:val="ListParagraph"/>
        <w:ind w:left="1080"/>
      </w:pPr>
      <w:r>
        <w:rPr>
          <w:rFonts w:hint="eastAsia"/>
        </w:rPr>
        <w:t>输出</w:t>
      </w:r>
      <w:r>
        <w:rPr>
          <w:rFonts w:hint="eastAsia"/>
        </w:rPr>
        <w:t>3</w:t>
      </w:r>
      <w:r>
        <w:t>193</w:t>
      </w:r>
      <w:r>
        <w:rPr>
          <w:rFonts w:hint="eastAsia"/>
        </w:rPr>
        <w:t>（</w:t>
      </w:r>
      <w:r>
        <w:rPr>
          <w:rFonts w:hint="eastAsia"/>
        </w:rPr>
        <w:t>8</w:t>
      </w:r>
      <w:r>
        <w:t>9</w:t>
      </w:r>
      <w:r>
        <w:rPr>
          <w:rFonts w:hint="eastAsia"/>
        </w:rPr>
        <w:t>+5</w:t>
      </w:r>
      <w:r>
        <w:t>33</w:t>
      </w:r>
      <w:r>
        <w:rPr>
          <w:rFonts w:hint="eastAsia"/>
        </w:rPr>
        <w:t>+2</w:t>
      </w:r>
      <w:r>
        <w:t>567</w:t>
      </w:r>
      <w:r>
        <w:rPr>
          <w:rFonts w:hint="eastAsia"/>
        </w:rPr>
        <w:t>+4</w:t>
      </w:r>
      <w:r>
        <w:rPr>
          <w:rFonts w:hint="eastAsia"/>
        </w:rPr>
        <w:t>）</w:t>
      </w:r>
    </w:p>
    <w:p w14:paraId="47EA5E4F" w14:textId="77777777" w:rsidR="00B47096" w:rsidRDefault="00B47096" w:rsidP="00B47096">
      <w:pPr>
        <w:pStyle w:val="ListParagraph"/>
      </w:pPr>
    </w:p>
    <w:p w14:paraId="54FDA444" w14:textId="18CABE46" w:rsidR="0054717E" w:rsidRDefault="006C75DA" w:rsidP="006C75DA">
      <w:pPr>
        <w:pStyle w:val="ListParagraph"/>
        <w:numPr>
          <w:ilvl w:val="0"/>
          <w:numId w:val="1"/>
        </w:numPr>
      </w:pPr>
      <w:r>
        <w:rPr>
          <w:rFonts w:hint="eastAsia"/>
        </w:rPr>
        <w:t>输入两个升序排列的整数数组</w:t>
      </w:r>
      <w:r>
        <w:rPr>
          <w:rFonts w:hint="eastAsia"/>
        </w:rPr>
        <w:t>a</w:t>
      </w:r>
      <w:r>
        <w:t>1</w:t>
      </w:r>
      <w:r>
        <w:rPr>
          <w:rFonts w:hint="eastAsia"/>
        </w:rPr>
        <w:t>和</w:t>
      </w:r>
      <w:r>
        <w:rPr>
          <w:rFonts w:hint="eastAsia"/>
        </w:rPr>
        <w:t>a</w:t>
      </w:r>
      <w:r>
        <w:t>2</w:t>
      </w:r>
      <w:r>
        <w:rPr>
          <w:rFonts w:hint="eastAsia"/>
        </w:rPr>
        <w:t>，将</w:t>
      </w:r>
      <w:r>
        <w:rPr>
          <w:rFonts w:hint="eastAsia"/>
        </w:rPr>
        <w:t>a</w:t>
      </w:r>
      <w:r>
        <w:t>1</w:t>
      </w:r>
      <w:r>
        <w:rPr>
          <w:rFonts w:hint="eastAsia"/>
        </w:rPr>
        <w:t>和</w:t>
      </w:r>
      <w:r>
        <w:rPr>
          <w:rFonts w:hint="eastAsia"/>
        </w:rPr>
        <w:t>a</w:t>
      </w:r>
      <w:r>
        <w:t>2</w:t>
      </w:r>
      <w:r>
        <w:rPr>
          <w:rFonts w:hint="eastAsia"/>
        </w:rPr>
        <w:t>合并成同一个数组，该新数组仍然按升序排列</w:t>
      </w:r>
      <w:r w:rsidR="00BD7866">
        <w:rPr>
          <w:rFonts w:hint="eastAsia"/>
        </w:rPr>
        <w:t>，要求：使用指针实现</w:t>
      </w:r>
      <w:r w:rsidR="00B47096">
        <w:rPr>
          <w:rFonts w:hint="eastAsia"/>
        </w:rPr>
        <w:t>。</w:t>
      </w:r>
    </w:p>
    <w:p w14:paraId="34F23555" w14:textId="26FCD8FA" w:rsidR="00755B9B" w:rsidRDefault="00755B9B" w:rsidP="00755B9B">
      <w:pPr>
        <w:pStyle w:val="ListParagraph"/>
        <w:ind w:left="360"/>
      </w:pPr>
      <w:r>
        <w:rPr>
          <w:rFonts w:hint="eastAsia"/>
        </w:rPr>
        <w:t>例如：输入｛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rPr>
          <w:rFonts w:hint="eastAsia"/>
        </w:rPr>
        <w:t>5</w:t>
      </w:r>
      <w:r>
        <w:rPr>
          <w:rFonts w:hint="eastAsia"/>
        </w:rPr>
        <w:t>，</w:t>
      </w:r>
      <w:r>
        <w:t>8</w:t>
      </w:r>
      <w:r>
        <w:rPr>
          <w:rFonts w:hint="eastAsia"/>
        </w:rPr>
        <w:t>｝和｛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4</w:t>
      </w:r>
      <w:r>
        <w:rPr>
          <w:rFonts w:hint="eastAsia"/>
        </w:rPr>
        <w:t>，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rPr>
          <w:rFonts w:hint="eastAsia"/>
        </w:rPr>
        <w:t>9</w:t>
      </w:r>
      <w:r>
        <w:rPr>
          <w:rFonts w:hint="eastAsia"/>
        </w:rPr>
        <w:t>｝</w:t>
      </w:r>
    </w:p>
    <w:p w14:paraId="4D1CBE05" w14:textId="27EDBA2E" w:rsidR="00755B9B" w:rsidRDefault="00755B9B" w:rsidP="004A335D">
      <w:pPr>
        <w:pStyle w:val="ListParagraph"/>
        <w:ind w:left="1080"/>
        <w:rPr>
          <w:rFonts w:hint="eastAsia"/>
        </w:rPr>
      </w:pPr>
      <w:r>
        <w:rPr>
          <w:rFonts w:hint="eastAsia"/>
        </w:rPr>
        <w:t>输出：｛</w:t>
      </w:r>
      <w:r>
        <w:rPr>
          <w:rFonts w:hint="eastAsia"/>
        </w:rPr>
        <w:t>1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2</w:t>
      </w:r>
      <w:r>
        <w:rPr>
          <w:rFonts w:hint="eastAsia"/>
        </w:rPr>
        <w:t>，</w:t>
      </w:r>
      <w:r>
        <w:rPr>
          <w:rFonts w:hint="eastAsia"/>
        </w:rPr>
        <w:t>3</w:t>
      </w:r>
      <w:r>
        <w:rPr>
          <w:rFonts w:hint="eastAsia"/>
        </w:rPr>
        <w:t>，</w:t>
      </w:r>
      <w:r>
        <w:rPr>
          <w:rFonts w:hint="eastAsia"/>
        </w:rPr>
        <w:t>4</w:t>
      </w:r>
      <w:r>
        <w:rPr>
          <w:rFonts w:hint="eastAsia"/>
        </w:rPr>
        <w:t>，</w:t>
      </w:r>
      <w:r>
        <w:rPr>
          <w:rFonts w:hint="eastAsia"/>
        </w:rPr>
        <w:t>5</w:t>
      </w:r>
      <w:r>
        <w:rPr>
          <w:rFonts w:hint="eastAsia"/>
        </w:rPr>
        <w:t>，</w:t>
      </w:r>
      <w:r>
        <w:rPr>
          <w:rFonts w:hint="eastAsia"/>
        </w:rPr>
        <w:t>6</w:t>
      </w:r>
      <w:r>
        <w:rPr>
          <w:rFonts w:hint="eastAsia"/>
        </w:rPr>
        <w:t>，</w:t>
      </w:r>
      <w:r>
        <w:rPr>
          <w:rFonts w:hint="eastAsia"/>
        </w:rPr>
        <w:t>8</w:t>
      </w:r>
      <w:r>
        <w:rPr>
          <w:rFonts w:hint="eastAsia"/>
        </w:rPr>
        <w:t>，</w:t>
      </w:r>
      <w:r>
        <w:rPr>
          <w:rFonts w:hint="eastAsia"/>
        </w:rPr>
        <w:t>9</w:t>
      </w:r>
      <w:r>
        <w:rPr>
          <w:rFonts w:hint="eastAsia"/>
        </w:rPr>
        <w:t>｝</w:t>
      </w:r>
    </w:p>
    <w:p w14:paraId="165D0C16" w14:textId="77777777" w:rsidR="0054717E" w:rsidRDefault="0054717E" w:rsidP="0054717E">
      <w:pPr>
        <w:pStyle w:val="ListParagraph"/>
        <w:ind w:left="360"/>
      </w:pPr>
    </w:p>
    <w:p w14:paraId="43E7B658" w14:textId="77777777" w:rsidR="008410D6" w:rsidRDefault="00966D02" w:rsidP="008410D6">
      <w:pPr>
        <w:pStyle w:val="ListParagraph"/>
        <w:numPr>
          <w:ilvl w:val="0"/>
          <w:numId w:val="1"/>
        </w:numPr>
      </w:pPr>
      <w:r>
        <w:rPr>
          <w:rFonts w:hint="eastAsia"/>
        </w:rPr>
        <w:t>（可选）</w:t>
      </w:r>
      <w:r w:rsidR="008410D6">
        <w:rPr>
          <w:rFonts w:hint="eastAsia"/>
        </w:rPr>
        <w:t>编写一个函数，输入字符串</w:t>
      </w:r>
      <w:r w:rsidR="008410D6">
        <w:rPr>
          <w:rFonts w:hint="eastAsia"/>
        </w:rPr>
        <w:t>s</w:t>
      </w:r>
      <w:r w:rsidR="008410D6">
        <w:t>1</w:t>
      </w:r>
      <w:r w:rsidR="008410D6">
        <w:rPr>
          <w:rFonts w:hint="eastAsia"/>
        </w:rPr>
        <w:t>与字符串</w:t>
      </w:r>
      <w:r w:rsidR="008410D6">
        <w:rPr>
          <w:rFonts w:hint="eastAsia"/>
        </w:rPr>
        <w:t>s</w:t>
      </w:r>
      <w:r w:rsidR="008410D6">
        <w:t>2</w:t>
      </w:r>
      <w:r w:rsidR="008410D6">
        <w:rPr>
          <w:rFonts w:hint="eastAsia"/>
        </w:rPr>
        <w:t>，其中</w:t>
      </w:r>
      <w:r w:rsidR="008410D6">
        <w:rPr>
          <w:rFonts w:hint="eastAsia"/>
        </w:rPr>
        <w:t>s</w:t>
      </w:r>
      <w:r w:rsidR="008410D6">
        <w:t>1</w:t>
      </w:r>
      <w:r w:rsidR="008410D6">
        <w:rPr>
          <w:rFonts w:hint="eastAsia"/>
        </w:rPr>
        <w:t>的长度大于</w:t>
      </w:r>
      <w:r w:rsidR="008410D6">
        <w:rPr>
          <w:rFonts w:hint="eastAsia"/>
        </w:rPr>
        <w:t>s</w:t>
      </w:r>
      <w:r w:rsidR="008410D6">
        <w:t>2</w:t>
      </w:r>
      <w:r w:rsidR="008410D6">
        <w:rPr>
          <w:rFonts w:hint="eastAsia"/>
        </w:rPr>
        <w:t>，查找字符串</w:t>
      </w:r>
      <w:r w:rsidR="008410D6">
        <w:rPr>
          <w:rFonts w:hint="eastAsia"/>
        </w:rPr>
        <w:t>s</w:t>
      </w:r>
      <w:r w:rsidR="008410D6">
        <w:t>1</w:t>
      </w:r>
      <w:r w:rsidR="008410D6">
        <w:rPr>
          <w:rFonts w:hint="eastAsia"/>
        </w:rPr>
        <w:t>中的是否有子串与</w:t>
      </w:r>
      <w:r w:rsidR="008410D6">
        <w:rPr>
          <w:rFonts w:hint="eastAsia"/>
        </w:rPr>
        <w:t>s</w:t>
      </w:r>
      <w:r w:rsidR="008410D6">
        <w:t>2</w:t>
      </w:r>
      <w:r w:rsidR="008410D6">
        <w:rPr>
          <w:rFonts w:hint="eastAsia"/>
        </w:rPr>
        <w:t>相同，返回相同子串的位置，要求：使用指针实现。</w:t>
      </w:r>
    </w:p>
    <w:p w14:paraId="1A02C3EB" w14:textId="2B4B37FE" w:rsidR="00966D02" w:rsidRDefault="008410D6" w:rsidP="006C75DA">
      <w:pPr>
        <w:pStyle w:val="ListParagraph"/>
        <w:ind w:left="360"/>
      </w:pPr>
      <w:r>
        <w:rPr>
          <w:rFonts w:hint="eastAsia"/>
        </w:rPr>
        <w:t>例如：输入</w:t>
      </w:r>
      <w:r>
        <w:rPr>
          <w:rFonts w:hint="eastAsia"/>
        </w:rPr>
        <w:t>s</w:t>
      </w:r>
      <w:r>
        <w:t>1=”</w:t>
      </w:r>
      <w:proofErr w:type="spellStart"/>
      <w:r>
        <w:t>abcd</w:t>
      </w:r>
      <w:r w:rsidRPr="00964DB0">
        <w:rPr>
          <w:color w:val="FF0000"/>
        </w:rPr>
        <w:t>xyz</w:t>
      </w:r>
      <w:r>
        <w:t>xyef</w:t>
      </w:r>
      <w:r w:rsidRPr="00964DB0">
        <w:rPr>
          <w:color w:val="FF0000"/>
        </w:rPr>
        <w:t>xyz</w:t>
      </w:r>
      <w:proofErr w:type="spellEnd"/>
      <w:r>
        <w:t>”</w:t>
      </w:r>
      <w:r>
        <w:rPr>
          <w:rFonts w:hint="eastAsia"/>
        </w:rPr>
        <w:t>与</w:t>
      </w:r>
      <w:r>
        <w:rPr>
          <w:rFonts w:hint="eastAsia"/>
        </w:rPr>
        <w:t>s</w:t>
      </w:r>
      <w:r>
        <w:t>2=”</w:t>
      </w:r>
      <w:proofErr w:type="spellStart"/>
      <w:r>
        <w:t>xyz</w:t>
      </w:r>
      <w:proofErr w:type="spellEnd"/>
      <w:r>
        <w:t>”</w:t>
      </w:r>
      <w:r>
        <w:rPr>
          <w:rFonts w:hint="eastAsia"/>
        </w:rPr>
        <w:t>，返回</w:t>
      </w:r>
      <w:r>
        <w:rPr>
          <w:rFonts w:hint="eastAsia"/>
        </w:rPr>
        <w:t>[</w:t>
      </w:r>
      <w:r>
        <w:t>4, 11]</w:t>
      </w:r>
      <w:r w:rsidR="00966D02">
        <w:rPr>
          <w:rFonts w:hint="eastAsia"/>
        </w:rPr>
        <w:t>。</w:t>
      </w:r>
    </w:p>
    <w:p w14:paraId="3F2A2C37" w14:textId="3EA76263" w:rsidR="00B47096" w:rsidRDefault="00B47096" w:rsidP="00B700BA"/>
    <w:p w14:paraId="7C7AB56C" w14:textId="77777777" w:rsidR="00FB322C" w:rsidRDefault="00FB322C"/>
    <w:sectPr w:rsidR="00FB32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0B00"/>
    <w:multiLevelType w:val="hybridMultilevel"/>
    <w:tmpl w:val="0A36F9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B1B5E"/>
    <w:multiLevelType w:val="hybridMultilevel"/>
    <w:tmpl w:val="5526F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awsDQ2NTI3NDBX0lEKTi0uzszPAykwrgUANMkciiwAAAA="/>
  </w:docVars>
  <w:rsids>
    <w:rsidRoot w:val="008E2928"/>
    <w:rsid w:val="00004B68"/>
    <w:rsid w:val="00037CE6"/>
    <w:rsid w:val="00042D88"/>
    <w:rsid w:val="00052270"/>
    <w:rsid w:val="00095FCA"/>
    <w:rsid w:val="00097C1D"/>
    <w:rsid w:val="001662D3"/>
    <w:rsid w:val="0019024C"/>
    <w:rsid w:val="001A7A5C"/>
    <w:rsid w:val="001B3677"/>
    <w:rsid w:val="001E6366"/>
    <w:rsid w:val="002651C4"/>
    <w:rsid w:val="00267686"/>
    <w:rsid w:val="00272C3F"/>
    <w:rsid w:val="00276FB0"/>
    <w:rsid w:val="00282374"/>
    <w:rsid w:val="00285F2C"/>
    <w:rsid w:val="00286597"/>
    <w:rsid w:val="003158AE"/>
    <w:rsid w:val="00326017"/>
    <w:rsid w:val="00397FB7"/>
    <w:rsid w:val="003C1C6E"/>
    <w:rsid w:val="0040706E"/>
    <w:rsid w:val="004753C7"/>
    <w:rsid w:val="004A335D"/>
    <w:rsid w:val="004A4567"/>
    <w:rsid w:val="004E2378"/>
    <w:rsid w:val="0054717E"/>
    <w:rsid w:val="00583497"/>
    <w:rsid w:val="005F3752"/>
    <w:rsid w:val="00612CFC"/>
    <w:rsid w:val="00647186"/>
    <w:rsid w:val="00675C5D"/>
    <w:rsid w:val="00691B0E"/>
    <w:rsid w:val="006A740B"/>
    <w:rsid w:val="006C6069"/>
    <w:rsid w:val="006C75DA"/>
    <w:rsid w:val="00712482"/>
    <w:rsid w:val="00715E4A"/>
    <w:rsid w:val="007374C2"/>
    <w:rsid w:val="00755B9B"/>
    <w:rsid w:val="00781A49"/>
    <w:rsid w:val="00793700"/>
    <w:rsid w:val="007A0082"/>
    <w:rsid w:val="007B0E3E"/>
    <w:rsid w:val="007B28D4"/>
    <w:rsid w:val="007C0969"/>
    <w:rsid w:val="008015CB"/>
    <w:rsid w:val="00824AA1"/>
    <w:rsid w:val="00824F1A"/>
    <w:rsid w:val="008368B8"/>
    <w:rsid w:val="008410D6"/>
    <w:rsid w:val="008502FD"/>
    <w:rsid w:val="00856D69"/>
    <w:rsid w:val="008810E5"/>
    <w:rsid w:val="008E2928"/>
    <w:rsid w:val="0090183D"/>
    <w:rsid w:val="009257D9"/>
    <w:rsid w:val="00942257"/>
    <w:rsid w:val="00964DB0"/>
    <w:rsid w:val="00966D02"/>
    <w:rsid w:val="00972509"/>
    <w:rsid w:val="00987719"/>
    <w:rsid w:val="009B53F0"/>
    <w:rsid w:val="009E2E74"/>
    <w:rsid w:val="00A33C98"/>
    <w:rsid w:val="00AB1F02"/>
    <w:rsid w:val="00AB720C"/>
    <w:rsid w:val="00B1582B"/>
    <w:rsid w:val="00B442CF"/>
    <w:rsid w:val="00B47096"/>
    <w:rsid w:val="00B700BA"/>
    <w:rsid w:val="00B710CC"/>
    <w:rsid w:val="00B83836"/>
    <w:rsid w:val="00B94EFF"/>
    <w:rsid w:val="00BD7866"/>
    <w:rsid w:val="00C64A46"/>
    <w:rsid w:val="00C92D2E"/>
    <w:rsid w:val="00CB0F79"/>
    <w:rsid w:val="00CD1F77"/>
    <w:rsid w:val="00CE2E4E"/>
    <w:rsid w:val="00CF2F21"/>
    <w:rsid w:val="00CF2F34"/>
    <w:rsid w:val="00D02D07"/>
    <w:rsid w:val="00D079D4"/>
    <w:rsid w:val="00D11CDC"/>
    <w:rsid w:val="00D1734B"/>
    <w:rsid w:val="00D538C6"/>
    <w:rsid w:val="00D817CE"/>
    <w:rsid w:val="00D824EC"/>
    <w:rsid w:val="00D92795"/>
    <w:rsid w:val="00DB3C26"/>
    <w:rsid w:val="00E600F3"/>
    <w:rsid w:val="00ED35D9"/>
    <w:rsid w:val="00EF656B"/>
    <w:rsid w:val="00F50218"/>
    <w:rsid w:val="00F66EFC"/>
    <w:rsid w:val="00F7105A"/>
    <w:rsid w:val="00F8403E"/>
    <w:rsid w:val="00FB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ACCE2"/>
  <w15:chartTrackingRefBased/>
  <w15:docId w15:val="{9AFFF2E2-DC4A-450B-9C8C-F0F6FFAC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096"/>
    <w:pPr>
      <w:widowControl w:val="0"/>
      <w:ind w:left="720"/>
      <w:contextualSpacing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19EF9-ED8A-4C22-9D02-CFAC03C79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1</Pages>
  <Words>81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Xueyuan</cp:lastModifiedBy>
  <cp:revision>99</cp:revision>
  <dcterms:created xsi:type="dcterms:W3CDTF">2020-10-08T15:18:00Z</dcterms:created>
  <dcterms:modified xsi:type="dcterms:W3CDTF">2020-10-15T17:55:00Z</dcterms:modified>
</cp:coreProperties>
</file>